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7030" w:rsidRPr="00017030" w:rsidRDefault="00017030" w:rsidP="00017030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017030">
        <w:rPr>
          <w:rFonts w:ascii="Times New Roman" w:hAnsi="Times New Roman"/>
          <w:b/>
          <w:sz w:val="24"/>
          <w:szCs w:val="24"/>
          <w:u w:val="single"/>
        </w:rPr>
        <w:t xml:space="preserve">CORRECTIONS TEMPLATE </w:t>
      </w:r>
    </w:p>
    <w:p w:rsidR="00017030" w:rsidRDefault="00017030">
      <w:pPr>
        <w:rPr>
          <w:b/>
        </w:rPr>
      </w:pPr>
    </w:p>
    <w:p w:rsidR="000C3AF0" w:rsidRDefault="00C34A9E">
      <w:pPr>
        <w:rPr>
          <w:b/>
        </w:rPr>
      </w:pPr>
      <w:r w:rsidRPr="00C34A9E">
        <w:rPr>
          <w:b/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46.2pt;margin-top:-6.2pt;width:87.05pt;height:22.45pt;z-index:251657728;mso-width-relative:margin;mso-height-relative:margin">
            <v:textbox style="mso-next-textbox:#_x0000_s1026">
              <w:txbxContent>
                <w:p w:rsidR="00EE68C8" w:rsidRDefault="00EE68C8"/>
              </w:txbxContent>
            </v:textbox>
          </v:shape>
        </w:pict>
      </w:r>
      <w:r w:rsidR="0046452E" w:rsidRPr="00A4523C">
        <w:rPr>
          <w:b/>
        </w:rPr>
        <w:t xml:space="preserve">Correction in manuscript code: </w:t>
      </w:r>
    </w:p>
    <w:p w:rsidR="00BF0EF3" w:rsidRPr="00A4523C" w:rsidRDefault="00BF0EF3">
      <w:pPr>
        <w:rPr>
          <w:b/>
        </w:rPr>
      </w:pPr>
      <w:r>
        <w:rPr>
          <w:b/>
        </w:rPr>
        <w:t>Title of the manuscript:</w:t>
      </w:r>
      <w:r w:rsidR="00EE68C8">
        <w:rPr>
          <w:b/>
        </w:rPr>
        <w:t xml:space="preserve"> </w:t>
      </w:r>
    </w:p>
    <w:p w:rsidR="0046452E" w:rsidRDefault="0046452E">
      <w:pPr>
        <w:rPr>
          <w:color w:val="FF0000"/>
        </w:rPr>
      </w:pPr>
    </w:p>
    <w:p w:rsidR="0018501F" w:rsidRPr="0018501F" w:rsidRDefault="0018501F" w:rsidP="0018501F">
      <w:pPr>
        <w:rPr>
          <w:b/>
        </w:rPr>
      </w:pPr>
      <w:r w:rsidRPr="0018501F">
        <w:rPr>
          <w:b/>
        </w:rPr>
        <w:t xml:space="preserve">Correction in manuscript </w:t>
      </w:r>
      <w:r>
        <w:rPr>
          <w:b/>
        </w:rPr>
        <w:t>header</w:t>
      </w:r>
      <w:r w:rsidRPr="0018501F">
        <w:rPr>
          <w:b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541"/>
        <w:gridCol w:w="3851"/>
        <w:gridCol w:w="3851"/>
      </w:tblGrid>
      <w:tr w:rsidR="0018501F" w:rsidRPr="00EE68C8" w:rsidTr="00EE68C8">
        <w:tc>
          <w:tcPr>
            <w:tcW w:w="834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Wrong </w:t>
            </w: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Correct </w:t>
            </w:r>
          </w:p>
        </w:tc>
      </w:tr>
      <w:tr w:rsidR="0018501F" w:rsidRPr="00EE68C8" w:rsidTr="00EE68C8">
        <w:tc>
          <w:tcPr>
            <w:tcW w:w="834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>Title</w:t>
            </w: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8501F" w:rsidRPr="00EE68C8" w:rsidTr="00EE68C8">
        <w:tc>
          <w:tcPr>
            <w:tcW w:w="834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>Authors name</w:t>
            </w: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8501F" w:rsidRPr="00EE68C8" w:rsidTr="00EE68C8">
        <w:tc>
          <w:tcPr>
            <w:tcW w:w="834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>Affiliations</w:t>
            </w: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083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7C0808" w:rsidRPr="00EE68C8" w:rsidTr="00EE68C8">
        <w:tc>
          <w:tcPr>
            <w:tcW w:w="834" w:type="pct"/>
            <w:vAlign w:val="center"/>
          </w:tcPr>
          <w:p w:rsidR="007C0808" w:rsidRPr="00EE68C8" w:rsidRDefault="007C0808" w:rsidP="00EE68C8">
            <w:pPr>
              <w:spacing w:after="0" w:line="240" w:lineRule="auto"/>
              <w:rPr>
                <w:rFonts w:cs="Calibri"/>
                <w:b/>
                <w:sz w:val="20"/>
              </w:rPr>
            </w:pPr>
            <w:r>
              <w:rPr>
                <w:rFonts w:cs="Calibri"/>
                <w:b/>
                <w:sz w:val="20"/>
              </w:rPr>
              <w:t>Header</w:t>
            </w:r>
          </w:p>
        </w:tc>
        <w:tc>
          <w:tcPr>
            <w:tcW w:w="2083" w:type="pct"/>
            <w:vAlign w:val="center"/>
          </w:tcPr>
          <w:p w:rsidR="007C0808" w:rsidRPr="00EE68C8" w:rsidRDefault="007C080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083" w:type="pct"/>
            <w:vAlign w:val="center"/>
          </w:tcPr>
          <w:p w:rsidR="007C0808" w:rsidRPr="00EE68C8" w:rsidRDefault="007C080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7C0808" w:rsidRPr="00EE68C8" w:rsidTr="00EE68C8">
        <w:tc>
          <w:tcPr>
            <w:tcW w:w="834" w:type="pct"/>
            <w:vAlign w:val="center"/>
          </w:tcPr>
          <w:p w:rsidR="007C0808" w:rsidRPr="00EE68C8" w:rsidRDefault="007C0808" w:rsidP="00EE68C8">
            <w:pPr>
              <w:spacing w:after="0" w:line="240" w:lineRule="auto"/>
              <w:rPr>
                <w:rFonts w:cs="Calibri"/>
                <w:b/>
                <w:sz w:val="20"/>
              </w:rPr>
            </w:pPr>
            <w:r>
              <w:rPr>
                <w:rFonts w:cs="Calibri"/>
                <w:b/>
                <w:sz w:val="20"/>
              </w:rPr>
              <w:t>Footer</w:t>
            </w:r>
          </w:p>
        </w:tc>
        <w:tc>
          <w:tcPr>
            <w:tcW w:w="2083" w:type="pct"/>
            <w:vAlign w:val="center"/>
          </w:tcPr>
          <w:p w:rsidR="007C0808" w:rsidRPr="00EE68C8" w:rsidRDefault="007C080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083" w:type="pct"/>
            <w:vAlign w:val="center"/>
          </w:tcPr>
          <w:p w:rsidR="007C0808" w:rsidRPr="00EE68C8" w:rsidRDefault="007C080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</w:tbl>
    <w:p w:rsidR="0018501F" w:rsidRDefault="0018501F">
      <w:pPr>
        <w:rPr>
          <w:b/>
        </w:rPr>
      </w:pPr>
    </w:p>
    <w:p w:rsidR="0018501F" w:rsidRPr="0018501F" w:rsidRDefault="0018501F" w:rsidP="0018501F">
      <w:pPr>
        <w:rPr>
          <w:b/>
        </w:rPr>
      </w:pPr>
      <w:r w:rsidRPr="0018501F">
        <w:rPr>
          <w:b/>
        </w:rPr>
        <w:t xml:space="preserve">Correction in </w:t>
      </w:r>
      <w:r>
        <w:rPr>
          <w:b/>
        </w:rPr>
        <w:t>Abstract &amp; Keywords</w:t>
      </w:r>
      <w:r w:rsidRPr="0018501F">
        <w:rPr>
          <w:b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631"/>
        <w:gridCol w:w="1075"/>
        <w:gridCol w:w="3269"/>
        <w:gridCol w:w="3268"/>
      </w:tblGrid>
      <w:tr w:rsidR="0018501F" w:rsidRPr="00EE68C8" w:rsidTr="00EE68C8">
        <w:trPr>
          <w:trHeight w:val="20"/>
        </w:trPr>
        <w:tc>
          <w:tcPr>
            <w:tcW w:w="882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sz w:val="20"/>
              </w:rPr>
            </w:pPr>
          </w:p>
        </w:tc>
        <w:tc>
          <w:tcPr>
            <w:tcW w:w="581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Line no. </w:t>
            </w:r>
          </w:p>
        </w:tc>
        <w:tc>
          <w:tcPr>
            <w:tcW w:w="1768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Wrong </w:t>
            </w:r>
          </w:p>
        </w:tc>
        <w:tc>
          <w:tcPr>
            <w:tcW w:w="1768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Correct </w:t>
            </w:r>
          </w:p>
        </w:tc>
      </w:tr>
      <w:tr w:rsidR="0018501F" w:rsidRPr="00EE68C8" w:rsidTr="00EE68C8">
        <w:trPr>
          <w:trHeight w:val="20"/>
        </w:trPr>
        <w:tc>
          <w:tcPr>
            <w:tcW w:w="882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>Abstract</w:t>
            </w:r>
          </w:p>
        </w:tc>
        <w:tc>
          <w:tcPr>
            <w:tcW w:w="581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sz w:val="20"/>
              </w:rPr>
            </w:pPr>
          </w:p>
        </w:tc>
        <w:tc>
          <w:tcPr>
            <w:tcW w:w="1768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1768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18501F" w:rsidRPr="00EE68C8" w:rsidTr="00EE68C8">
        <w:trPr>
          <w:trHeight w:val="20"/>
        </w:trPr>
        <w:tc>
          <w:tcPr>
            <w:tcW w:w="882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Keywords </w:t>
            </w:r>
          </w:p>
        </w:tc>
        <w:tc>
          <w:tcPr>
            <w:tcW w:w="581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jc w:val="center"/>
              <w:rPr>
                <w:rFonts w:cs="Calibri"/>
                <w:sz w:val="20"/>
              </w:rPr>
            </w:pPr>
          </w:p>
        </w:tc>
        <w:tc>
          <w:tcPr>
            <w:tcW w:w="1768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1768" w:type="pct"/>
            <w:vAlign w:val="center"/>
          </w:tcPr>
          <w:p w:rsidR="0018501F" w:rsidRPr="00EE68C8" w:rsidRDefault="0018501F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</w:tbl>
    <w:p w:rsidR="0018501F" w:rsidRDefault="0018501F">
      <w:pPr>
        <w:rPr>
          <w:b/>
        </w:rPr>
      </w:pPr>
    </w:p>
    <w:p w:rsidR="002547B7" w:rsidRPr="002547B7" w:rsidRDefault="002547B7">
      <w:pPr>
        <w:rPr>
          <w:b/>
        </w:rPr>
      </w:pPr>
      <w:r w:rsidRPr="002547B7">
        <w:rPr>
          <w:b/>
        </w:rPr>
        <w:t>Correction in manuscript body text:</w:t>
      </w:r>
    </w:p>
    <w:tbl>
      <w:tblPr>
        <w:tblW w:w="348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48"/>
        <w:gridCol w:w="1126"/>
        <w:gridCol w:w="1998"/>
        <w:gridCol w:w="2170"/>
      </w:tblGrid>
      <w:tr w:rsidR="00DD170F" w:rsidRPr="00F02ED5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F02ED5" w:rsidRDefault="00DD170F" w:rsidP="001204B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F02ED5">
              <w:rPr>
                <w:b/>
                <w:sz w:val="20"/>
              </w:rPr>
              <w:t>Page no.</w:t>
            </w: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F02ED5" w:rsidRDefault="00DD170F" w:rsidP="001204B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F02ED5">
              <w:rPr>
                <w:b/>
                <w:sz w:val="20"/>
              </w:rPr>
              <w:t xml:space="preserve">Line no. </w:t>
            </w: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F02ED5" w:rsidRDefault="00DD170F" w:rsidP="001204B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F02ED5">
              <w:rPr>
                <w:b/>
                <w:sz w:val="20"/>
              </w:rPr>
              <w:t xml:space="preserve">Wrong </w:t>
            </w: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F02ED5" w:rsidRDefault="00DD170F" w:rsidP="001204B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F02ED5">
              <w:rPr>
                <w:b/>
                <w:sz w:val="20"/>
              </w:rPr>
              <w:t xml:space="preserve">Correct </w:t>
            </w: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  <w:r w:rsidRPr="001204B7">
              <w:rPr>
                <w:sz w:val="20"/>
              </w:rPr>
              <w:t>2</w:t>
            </w: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  <w:r w:rsidRPr="001204B7">
              <w:rPr>
                <w:sz w:val="20"/>
              </w:rPr>
              <w:t>6</w:t>
            </w: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  <w:r w:rsidRPr="001204B7">
              <w:rPr>
                <w:sz w:val="20"/>
                <w:szCs w:val="24"/>
              </w:rPr>
              <w:t xml:space="preserve">and </w:t>
            </w:r>
            <w:r w:rsidRPr="001204B7">
              <w:rPr>
                <w:color w:val="FF0000"/>
                <w:sz w:val="20"/>
                <w:szCs w:val="24"/>
              </w:rPr>
              <w:t>are</w:t>
            </w:r>
            <w:r w:rsidRPr="001204B7">
              <w:rPr>
                <w:sz w:val="20"/>
                <w:szCs w:val="24"/>
              </w:rPr>
              <w:t xml:space="preserve"> analyzed</w:t>
            </w: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  <w:r w:rsidRPr="001204B7">
              <w:rPr>
                <w:sz w:val="20"/>
                <w:szCs w:val="24"/>
              </w:rPr>
              <w:t>and were analyzed</w:t>
            </w: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DD170F" w:rsidRPr="001204B7" w:rsidTr="00DD170F">
        <w:trPr>
          <w:jc w:val="center"/>
        </w:trPr>
        <w:tc>
          <w:tcPr>
            <w:tcW w:w="89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874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51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5" w:type="pct"/>
            <w:shd w:val="clear" w:color="auto" w:fill="auto"/>
            <w:vAlign w:val="center"/>
          </w:tcPr>
          <w:p w:rsidR="00DD170F" w:rsidRPr="001204B7" w:rsidRDefault="00DD170F" w:rsidP="001204B7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</w:tbl>
    <w:p w:rsidR="0046452E" w:rsidRDefault="0046452E"/>
    <w:p w:rsidR="0018501F" w:rsidRDefault="0018501F"/>
    <w:p w:rsidR="0018501F" w:rsidRDefault="0018501F"/>
    <w:p w:rsidR="0018501F" w:rsidRDefault="0018501F"/>
    <w:p w:rsidR="00017030" w:rsidRDefault="00017030"/>
    <w:p w:rsidR="007026E1" w:rsidRPr="00C057DB" w:rsidRDefault="00374319">
      <w:pPr>
        <w:rPr>
          <w:b/>
        </w:rPr>
      </w:pPr>
      <w:r>
        <w:rPr>
          <w:b/>
        </w:rPr>
        <w:t>Corrections in Tables</w:t>
      </w:r>
      <w:r w:rsidR="00E51198">
        <w:rPr>
          <w:b/>
        </w:rPr>
        <w:t>:</w:t>
      </w:r>
    </w:p>
    <w:tbl>
      <w:tblPr>
        <w:tblW w:w="485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35"/>
        <w:gridCol w:w="1390"/>
        <w:gridCol w:w="1302"/>
        <w:gridCol w:w="2347"/>
        <w:gridCol w:w="2692"/>
      </w:tblGrid>
      <w:tr w:rsidR="0057306F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>Table no.</w:t>
            </w:r>
          </w:p>
        </w:tc>
        <w:tc>
          <w:tcPr>
            <w:tcW w:w="775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>Column no.</w:t>
            </w:r>
          </w:p>
        </w:tc>
        <w:tc>
          <w:tcPr>
            <w:tcW w:w="726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>Row no.</w:t>
            </w:r>
          </w:p>
        </w:tc>
        <w:tc>
          <w:tcPr>
            <w:tcW w:w="1309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 xml:space="preserve">Wrong </w:t>
            </w:r>
          </w:p>
        </w:tc>
        <w:tc>
          <w:tcPr>
            <w:tcW w:w="1501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 xml:space="preserve">Correct </w:t>
            </w:r>
          </w:p>
        </w:tc>
      </w:tr>
      <w:tr w:rsidR="0057306F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2</w:t>
            </w:r>
          </w:p>
        </w:tc>
        <w:tc>
          <w:tcPr>
            <w:tcW w:w="775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3</w:t>
            </w:r>
          </w:p>
        </w:tc>
        <w:tc>
          <w:tcPr>
            <w:tcW w:w="726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1</w:t>
            </w:r>
          </w:p>
        </w:tc>
        <w:tc>
          <w:tcPr>
            <w:tcW w:w="1309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  <w:szCs w:val="24"/>
              </w:rPr>
              <w:t xml:space="preserve">0.898 </w:t>
            </w:r>
            <w:r w:rsidRPr="00B14129">
              <w:rPr>
                <w:color w:val="FF0000"/>
                <w:sz w:val="20"/>
                <w:szCs w:val="24"/>
              </w:rPr>
              <w:t xml:space="preserve">– </w:t>
            </w:r>
            <w:r w:rsidRPr="00B14129">
              <w:rPr>
                <w:sz w:val="20"/>
                <w:szCs w:val="24"/>
              </w:rPr>
              <w:t>0.020**</w:t>
            </w:r>
          </w:p>
        </w:tc>
        <w:tc>
          <w:tcPr>
            <w:tcW w:w="1501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  <w:szCs w:val="24"/>
              </w:rPr>
              <w:t>0.898± 0.020**</w:t>
            </w:r>
          </w:p>
        </w:tc>
      </w:tr>
      <w:tr w:rsidR="0057306F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626F2" w:rsidRPr="00B14129" w:rsidRDefault="00B626F2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68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75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26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3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501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</w:tbl>
    <w:p w:rsidR="00572748" w:rsidRDefault="00572748"/>
    <w:p w:rsidR="00B97FDC" w:rsidRPr="00C057DB" w:rsidRDefault="00B97FDC">
      <w:pPr>
        <w:rPr>
          <w:b/>
        </w:rPr>
      </w:pPr>
      <w:r w:rsidRPr="00C057DB">
        <w:rPr>
          <w:b/>
        </w:rPr>
        <w:t>Correction</w:t>
      </w:r>
      <w:r w:rsidR="001976D0" w:rsidRPr="00C057DB">
        <w:rPr>
          <w:b/>
        </w:rPr>
        <w:t xml:space="preserve"> in</w:t>
      </w:r>
      <w:r w:rsidRPr="00C057DB">
        <w:rPr>
          <w:b/>
        </w:rPr>
        <w:t xml:space="preserve"> captions</w:t>
      </w:r>
      <w:r w:rsidR="00E51198">
        <w:rPr>
          <w:b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10"/>
        <w:gridCol w:w="1466"/>
        <w:gridCol w:w="3361"/>
        <w:gridCol w:w="3106"/>
      </w:tblGrid>
      <w:tr w:rsidR="00B97FDC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>Table no.</w:t>
            </w:r>
          </w:p>
        </w:tc>
        <w:tc>
          <w:tcPr>
            <w:tcW w:w="793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>Figure no.</w:t>
            </w:r>
          </w:p>
        </w:tc>
        <w:tc>
          <w:tcPr>
            <w:tcW w:w="1818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 xml:space="preserve">Wrong </w:t>
            </w:r>
          </w:p>
        </w:tc>
        <w:tc>
          <w:tcPr>
            <w:tcW w:w="1680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14129">
              <w:rPr>
                <w:b/>
                <w:sz w:val="20"/>
              </w:rPr>
              <w:t xml:space="preserve">Correct </w:t>
            </w:r>
          </w:p>
        </w:tc>
      </w:tr>
      <w:tr w:rsidR="00B97FDC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2</w:t>
            </w:r>
          </w:p>
        </w:tc>
        <w:tc>
          <w:tcPr>
            <w:tcW w:w="793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--</w:t>
            </w:r>
          </w:p>
        </w:tc>
        <w:tc>
          <w:tcPr>
            <w:tcW w:w="1818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 xml:space="preserve">Mean increase in Paw volume with mean ± </w:t>
            </w:r>
            <w:r w:rsidRPr="00B14129">
              <w:rPr>
                <w:color w:val="FF0000"/>
                <w:sz w:val="20"/>
              </w:rPr>
              <w:t>STD</w:t>
            </w:r>
            <w:r w:rsidRPr="00B14129">
              <w:rPr>
                <w:sz w:val="20"/>
              </w:rPr>
              <w:t xml:space="preserve"> values</w:t>
            </w:r>
          </w:p>
        </w:tc>
        <w:tc>
          <w:tcPr>
            <w:tcW w:w="1680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Mean increase in Paw volume with mean ± SEM values</w:t>
            </w:r>
          </w:p>
        </w:tc>
      </w:tr>
      <w:tr w:rsidR="00B97FDC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1</w:t>
            </w:r>
          </w:p>
        </w:tc>
        <w:tc>
          <w:tcPr>
            <w:tcW w:w="1818" w:type="pct"/>
            <w:shd w:val="clear" w:color="auto" w:fill="auto"/>
            <w:vAlign w:val="center"/>
          </w:tcPr>
          <w:p w:rsidR="00B97FDC" w:rsidRPr="00B14129" w:rsidRDefault="00B97FDC" w:rsidP="00D5179D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 xml:space="preserve">administration of crude </w:t>
            </w:r>
            <w:r w:rsidRPr="00B14129">
              <w:rPr>
                <w:color w:val="FF0000"/>
                <w:sz w:val="20"/>
              </w:rPr>
              <w:t>sap</w:t>
            </w:r>
            <w:r w:rsidR="00D5179D">
              <w:rPr>
                <w:color w:val="FF0000"/>
                <w:sz w:val="20"/>
              </w:rPr>
              <w:t>o</w:t>
            </w:r>
            <w:r w:rsidRPr="00B14129">
              <w:rPr>
                <w:color w:val="FF0000"/>
                <w:sz w:val="20"/>
              </w:rPr>
              <w:t>nin</w:t>
            </w:r>
          </w:p>
        </w:tc>
        <w:tc>
          <w:tcPr>
            <w:tcW w:w="1680" w:type="pct"/>
            <w:shd w:val="clear" w:color="auto" w:fill="auto"/>
            <w:vAlign w:val="center"/>
          </w:tcPr>
          <w:p w:rsidR="00B97FDC" w:rsidRPr="00B14129" w:rsidRDefault="00B97FDC" w:rsidP="00B14129">
            <w:pPr>
              <w:spacing w:after="0" w:line="240" w:lineRule="auto"/>
              <w:jc w:val="center"/>
              <w:rPr>
                <w:sz w:val="20"/>
              </w:rPr>
            </w:pPr>
            <w:r w:rsidRPr="00B14129">
              <w:rPr>
                <w:sz w:val="20"/>
              </w:rPr>
              <w:t>administration of crude saponin</w:t>
            </w:r>
          </w:p>
        </w:tc>
      </w:tr>
      <w:tr w:rsidR="00B14129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818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0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818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0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818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0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818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0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818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0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  <w:tr w:rsidR="00B14129" w:rsidRPr="00B14129" w:rsidTr="00017030">
        <w:trPr>
          <w:jc w:val="center"/>
        </w:trPr>
        <w:tc>
          <w:tcPr>
            <w:tcW w:w="709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818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  <w:tc>
          <w:tcPr>
            <w:tcW w:w="1680" w:type="pct"/>
            <w:shd w:val="clear" w:color="auto" w:fill="auto"/>
            <w:vAlign w:val="center"/>
          </w:tcPr>
          <w:p w:rsidR="00B14129" w:rsidRPr="00B14129" w:rsidRDefault="00B14129" w:rsidP="00B14129">
            <w:pPr>
              <w:spacing w:after="0" w:line="240" w:lineRule="auto"/>
              <w:jc w:val="center"/>
              <w:rPr>
                <w:sz w:val="20"/>
              </w:rPr>
            </w:pPr>
          </w:p>
        </w:tc>
      </w:tr>
    </w:tbl>
    <w:p w:rsidR="00B97FDC" w:rsidRDefault="00B97FDC" w:rsidP="003854D3"/>
    <w:p w:rsidR="007C0808" w:rsidRPr="0018501F" w:rsidRDefault="007C0808" w:rsidP="007C0808">
      <w:pPr>
        <w:rPr>
          <w:b/>
        </w:rPr>
      </w:pPr>
      <w:r w:rsidRPr="0018501F">
        <w:rPr>
          <w:b/>
        </w:rPr>
        <w:t xml:space="preserve">Correction in </w:t>
      </w:r>
      <w:r>
        <w:rPr>
          <w:b/>
        </w:rPr>
        <w:t>Cite this article as</w:t>
      </w:r>
      <w:r w:rsidRPr="0018501F">
        <w:rPr>
          <w:b/>
        </w:rPr>
        <w:t>:</w:t>
      </w:r>
    </w:p>
    <w:tbl>
      <w:tblPr>
        <w:tblW w:w="3733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813"/>
        <w:gridCol w:w="3088"/>
      </w:tblGrid>
      <w:tr w:rsidR="007C0808" w:rsidRPr="00EE68C8" w:rsidTr="00017030">
        <w:trPr>
          <w:trHeight w:val="20"/>
          <w:jc w:val="center"/>
        </w:trPr>
        <w:tc>
          <w:tcPr>
            <w:tcW w:w="2763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Wrong </w:t>
            </w:r>
          </w:p>
        </w:tc>
        <w:tc>
          <w:tcPr>
            <w:tcW w:w="2237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Correct </w:t>
            </w:r>
          </w:p>
        </w:tc>
      </w:tr>
      <w:tr w:rsidR="007C0808" w:rsidRPr="00EE68C8" w:rsidTr="00017030">
        <w:trPr>
          <w:trHeight w:val="20"/>
          <w:jc w:val="center"/>
        </w:trPr>
        <w:tc>
          <w:tcPr>
            <w:tcW w:w="2763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237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7C0808" w:rsidRPr="00EE68C8" w:rsidTr="00017030">
        <w:trPr>
          <w:trHeight w:val="20"/>
          <w:jc w:val="center"/>
        </w:trPr>
        <w:tc>
          <w:tcPr>
            <w:tcW w:w="2763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237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7C0808" w:rsidRPr="00EE68C8" w:rsidTr="00017030">
        <w:trPr>
          <w:trHeight w:val="20"/>
          <w:jc w:val="center"/>
        </w:trPr>
        <w:tc>
          <w:tcPr>
            <w:tcW w:w="2763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237" w:type="pct"/>
            <w:vAlign w:val="center"/>
          </w:tcPr>
          <w:p w:rsidR="007C0808" w:rsidRPr="00EE68C8" w:rsidRDefault="007C0808" w:rsidP="00536FE9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7C0808" w:rsidRPr="00EE68C8" w:rsidTr="00017030">
        <w:trPr>
          <w:trHeight w:val="20"/>
          <w:jc w:val="center"/>
        </w:trPr>
        <w:tc>
          <w:tcPr>
            <w:tcW w:w="2763" w:type="pct"/>
            <w:vAlign w:val="center"/>
          </w:tcPr>
          <w:p w:rsidR="007C0808" w:rsidRDefault="007C0808" w:rsidP="00536FE9">
            <w:pPr>
              <w:spacing w:after="0" w:line="240" w:lineRule="auto"/>
              <w:rPr>
                <w:rFonts w:ascii="Cambria" w:hAnsi="Cambria" w:cs="Cambria"/>
                <w:color w:val="000000"/>
                <w:sz w:val="20"/>
                <w:szCs w:val="20"/>
                <w:lang w:val="en-IN"/>
              </w:rPr>
            </w:pPr>
          </w:p>
        </w:tc>
        <w:tc>
          <w:tcPr>
            <w:tcW w:w="2237" w:type="pct"/>
            <w:vAlign w:val="center"/>
          </w:tcPr>
          <w:p w:rsidR="007C0808" w:rsidRDefault="007C0808" w:rsidP="00536FE9">
            <w:pPr>
              <w:spacing w:after="0" w:line="240" w:lineRule="auto"/>
              <w:rPr>
                <w:rFonts w:ascii="Cambria" w:hAnsi="Cambria" w:cs="Cambria"/>
                <w:color w:val="000000"/>
                <w:sz w:val="20"/>
                <w:szCs w:val="20"/>
                <w:lang w:val="en-IN"/>
              </w:rPr>
            </w:pPr>
          </w:p>
        </w:tc>
      </w:tr>
    </w:tbl>
    <w:p w:rsidR="007C0808" w:rsidRDefault="007C0808" w:rsidP="003854D3"/>
    <w:p w:rsidR="00EE68C8" w:rsidRPr="00EE68C8" w:rsidRDefault="00EE68C8" w:rsidP="00EE68C8">
      <w:pPr>
        <w:rPr>
          <w:b/>
        </w:rPr>
      </w:pPr>
      <w:r w:rsidRPr="00EE68C8">
        <w:rPr>
          <w:b/>
        </w:rPr>
        <w:t xml:space="preserve">Correction in </w:t>
      </w:r>
      <w:r>
        <w:rPr>
          <w:b/>
        </w:rPr>
        <w:t>References</w:t>
      </w:r>
      <w:r w:rsidRPr="00EE68C8">
        <w:rPr>
          <w:b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487"/>
        <w:gridCol w:w="4756"/>
      </w:tblGrid>
      <w:tr w:rsidR="00EE68C8" w:rsidRPr="00EE68C8" w:rsidTr="00EE68C8">
        <w:tc>
          <w:tcPr>
            <w:tcW w:w="2427" w:type="pct"/>
            <w:vAlign w:val="center"/>
          </w:tcPr>
          <w:p w:rsidR="00EE68C8" w:rsidRPr="00EE68C8" w:rsidRDefault="00EE68C8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Wrong </w:t>
            </w:r>
          </w:p>
        </w:tc>
        <w:tc>
          <w:tcPr>
            <w:tcW w:w="2573" w:type="pct"/>
            <w:vAlign w:val="center"/>
          </w:tcPr>
          <w:p w:rsidR="00EE68C8" w:rsidRPr="00EE68C8" w:rsidRDefault="00EE68C8" w:rsidP="00EE68C8">
            <w:pPr>
              <w:spacing w:after="0" w:line="240" w:lineRule="auto"/>
              <w:jc w:val="center"/>
              <w:rPr>
                <w:rFonts w:cs="Calibri"/>
                <w:b/>
                <w:sz w:val="20"/>
              </w:rPr>
            </w:pPr>
            <w:r w:rsidRPr="00EE68C8">
              <w:rPr>
                <w:rFonts w:cs="Calibri"/>
                <w:b/>
                <w:sz w:val="20"/>
              </w:rPr>
              <w:t xml:space="preserve">Correct </w:t>
            </w:r>
          </w:p>
        </w:tc>
      </w:tr>
      <w:tr w:rsidR="00EE68C8" w:rsidRPr="00EE68C8" w:rsidTr="00EE68C8">
        <w:tc>
          <w:tcPr>
            <w:tcW w:w="2427" w:type="pct"/>
            <w:vAlign w:val="center"/>
          </w:tcPr>
          <w:p w:rsidR="00EE68C8" w:rsidRPr="00EE68C8" w:rsidRDefault="00EE68C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573" w:type="pct"/>
            <w:vAlign w:val="center"/>
          </w:tcPr>
          <w:p w:rsidR="00EE68C8" w:rsidRPr="00EE68C8" w:rsidRDefault="00EE68C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  <w:tr w:rsidR="00EE68C8" w:rsidRPr="00EE68C8" w:rsidTr="00EE68C8">
        <w:tc>
          <w:tcPr>
            <w:tcW w:w="2427" w:type="pct"/>
            <w:vAlign w:val="center"/>
          </w:tcPr>
          <w:p w:rsidR="00EE68C8" w:rsidRPr="00EE68C8" w:rsidRDefault="00EE68C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  <w:tc>
          <w:tcPr>
            <w:tcW w:w="2573" w:type="pct"/>
            <w:vAlign w:val="center"/>
          </w:tcPr>
          <w:p w:rsidR="00EE68C8" w:rsidRPr="00EE68C8" w:rsidRDefault="00EE68C8" w:rsidP="00EE68C8">
            <w:pPr>
              <w:spacing w:after="0" w:line="240" w:lineRule="auto"/>
              <w:rPr>
                <w:rFonts w:cs="Calibri"/>
                <w:sz w:val="20"/>
              </w:rPr>
            </w:pPr>
          </w:p>
        </w:tc>
      </w:tr>
    </w:tbl>
    <w:p w:rsidR="00EE68C8" w:rsidRDefault="00EE68C8" w:rsidP="00EE68C8"/>
    <w:sectPr w:rsidR="00EE68C8" w:rsidSect="00017030">
      <w:headerReference w:type="even" r:id="rId6"/>
      <w:headerReference w:type="default" r:id="rId7"/>
      <w:headerReference w:type="first" r:id="rId8"/>
      <w:pgSz w:w="11907" w:h="16839" w:code="9"/>
      <w:pgMar w:top="1792" w:right="1440" w:bottom="1440" w:left="1440" w:header="709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007A" w:rsidRPr="006B2D31" w:rsidRDefault="009B007A" w:rsidP="0013681F">
      <w:pPr>
        <w:spacing w:after="0" w:line="240" w:lineRule="auto"/>
        <w:rPr>
          <w:rFonts w:eastAsia="Times New Roman"/>
        </w:rPr>
      </w:pPr>
      <w:r>
        <w:separator/>
      </w:r>
    </w:p>
  </w:endnote>
  <w:endnote w:type="continuationSeparator" w:id="1">
    <w:p w:rsidR="009B007A" w:rsidRPr="006B2D31" w:rsidRDefault="009B007A" w:rsidP="0013681F">
      <w:pPr>
        <w:spacing w:after="0" w:line="240" w:lineRule="auto"/>
        <w:rPr>
          <w:rFonts w:eastAsia="Times New Roman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007A" w:rsidRPr="006B2D31" w:rsidRDefault="009B007A" w:rsidP="0013681F">
      <w:pPr>
        <w:spacing w:after="0" w:line="240" w:lineRule="auto"/>
        <w:rPr>
          <w:rFonts w:eastAsia="Times New Roman"/>
        </w:rPr>
      </w:pPr>
      <w:r>
        <w:separator/>
      </w:r>
    </w:p>
  </w:footnote>
  <w:footnote w:type="continuationSeparator" w:id="1">
    <w:p w:rsidR="009B007A" w:rsidRPr="006B2D31" w:rsidRDefault="009B007A" w:rsidP="0013681F">
      <w:pPr>
        <w:spacing w:after="0" w:line="240" w:lineRule="auto"/>
        <w:rPr>
          <w:rFonts w:eastAsia="Times New Roman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681F" w:rsidRDefault="00C34A9E">
    <w:pPr>
      <w:pStyle w:val="Header"/>
    </w:pPr>
    <w:r w:rsidRPr="00C34A9E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43391" o:spid="_x0000_s2050" type="#_x0000_t136" style="position:absolute;margin-left:0;margin-top:0;width:445.45pt;height:190.9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JCPMS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0808" w:rsidRPr="007C0808" w:rsidRDefault="005434ED" w:rsidP="007C0808">
    <w:pPr>
      <w:spacing w:after="0" w:line="360" w:lineRule="auto"/>
      <w:rPr>
        <w:rFonts w:ascii="Times New Roman" w:hAnsi="Times New Roman"/>
        <w:b/>
        <w:color w:val="0070C0"/>
        <w:sz w:val="36"/>
        <w:szCs w:val="36"/>
        <w:lang w:val="en-IN"/>
      </w:rPr>
    </w:pPr>
    <w:r>
      <w:rPr>
        <w:noProof/>
        <w:color w:val="00B0F0"/>
        <w:sz w:val="32"/>
        <w:lang w:val="en-IN" w:eastAsia="en-IN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4210050</wp:posOffset>
          </wp:positionH>
          <wp:positionV relativeFrom="margin">
            <wp:posOffset>-902335</wp:posOffset>
          </wp:positionV>
          <wp:extent cx="1741805" cy="584835"/>
          <wp:effectExtent l="19050" t="0" r="0" b="0"/>
          <wp:wrapSquare wrapText="bothSides"/>
          <wp:docPr id="10" name="Picture 0" descr="Pharma Springs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Pharma Springs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1805" cy="5848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34A9E" w:rsidRPr="00C34A9E">
      <w:rPr>
        <w:b/>
        <w:noProof/>
        <w:color w:val="00B0F0"/>
        <w:lang w:eastAsia="zh-TW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43392" o:spid="_x0000_s2057" type="#_x0000_t136" style="position:absolute;margin-left:0;margin-top:0;width:445.45pt;height:190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JCPMS"/>
          <w10:wrap anchorx="margin" anchory="margin"/>
        </v:shape>
      </w:pict>
    </w:r>
    <w:r w:rsidR="007C0808" w:rsidRPr="007C0808">
      <w:rPr>
        <w:b/>
        <w:color w:val="00B0F0"/>
      </w:rPr>
      <w:t xml:space="preserve"> </w:t>
    </w:r>
    <w:r w:rsidR="00951BF4">
      <w:rPr>
        <w:rFonts w:ascii="Times New Roman" w:hAnsi="Times New Roman"/>
        <w:b/>
        <w:color w:val="0070C0"/>
        <w:sz w:val="36"/>
        <w:szCs w:val="36"/>
        <w:lang w:val="en-IN"/>
      </w:rPr>
      <w:t>IJCPMS</w:t>
    </w:r>
  </w:p>
  <w:p w:rsidR="00951BF4" w:rsidRPr="00D5179D" w:rsidRDefault="00C34A9E" w:rsidP="00951BF4">
    <w:pPr>
      <w:spacing w:after="0"/>
      <w:rPr>
        <w:rFonts w:ascii="Times New Roman" w:hAnsi="Times New Roman"/>
        <w:b/>
        <w:color w:val="0070C0"/>
        <w:sz w:val="24"/>
        <w:szCs w:val="24"/>
        <w:lang w:val="en-IN"/>
      </w:rPr>
    </w:pPr>
    <w:r w:rsidRPr="00D5179D">
      <w:rPr>
        <w:noProof/>
        <w:color w:val="0070C0"/>
        <w:sz w:val="24"/>
        <w:szCs w:val="24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margin-left:308.1pt;margin-top:14.8pt;width:183.15pt;height:42.55pt;z-index:251660288;mso-width-relative:margin;mso-height-relative:margin" filled="f" stroked="f">
          <v:textbox style="mso-next-textbox:#_x0000_s2056">
            <w:txbxContent>
              <w:p w:rsidR="00951BF4" w:rsidRDefault="007C0808" w:rsidP="007C0808">
                <w:pPr>
                  <w:keepNext/>
                  <w:spacing w:before="19" w:after="0" w:line="240" w:lineRule="exact"/>
                  <w:ind w:left="-142"/>
                  <w:textAlignment w:val="baseline"/>
                  <w:rPr>
                    <w:rFonts w:ascii="Times New Roman" w:hAnsi="Times New Roman"/>
                    <w:b/>
                    <w:bCs/>
                    <w:color w:val="1111AE"/>
                    <w:position w:val="5"/>
                    <w:sz w:val="14"/>
                    <w:szCs w:val="32"/>
                  </w:rPr>
                </w:pPr>
                <w:r>
                  <w:rPr>
                    <w:rFonts w:ascii="Times New Roman" w:hAnsi="Times New Roman"/>
                    <w:b/>
                    <w:bCs/>
                    <w:color w:val="1111AE"/>
                    <w:position w:val="5"/>
                    <w:sz w:val="14"/>
                    <w:szCs w:val="32"/>
                  </w:rPr>
                  <w:t xml:space="preserve">     </w:t>
                </w:r>
              </w:p>
              <w:p w:rsidR="007C0808" w:rsidRPr="00A27095" w:rsidRDefault="00951BF4" w:rsidP="007C0808">
                <w:pPr>
                  <w:keepNext/>
                  <w:spacing w:before="19" w:after="0" w:line="240" w:lineRule="exact"/>
                  <w:ind w:left="-142"/>
                  <w:textAlignment w:val="baseline"/>
                  <w:rPr>
                    <w:rFonts w:ascii="Times New Roman" w:hAnsi="Times New Roman"/>
                    <w:b/>
                    <w:bCs/>
                    <w:color w:val="1111AE"/>
                    <w:position w:val="5"/>
                    <w:sz w:val="14"/>
                    <w:szCs w:val="32"/>
                  </w:rPr>
                </w:pPr>
                <w:r>
                  <w:rPr>
                    <w:rFonts w:ascii="Times New Roman" w:hAnsi="Times New Roman"/>
                    <w:b/>
                    <w:bCs/>
                    <w:color w:val="1111AE"/>
                    <w:position w:val="5"/>
                    <w:sz w:val="14"/>
                    <w:szCs w:val="32"/>
                  </w:rPr>
                  <w:t xml:space="preserve">       </w:t>
                </w:r>
                <w:hyperlink r:id="rId2" w:history="1">
                  <w:r w:rsidRPr="00F869DB">
                    <w:rPr>
                      <w:rStyle w:val="Hyperlink"/>
                      <w:rFonts w:ascii="Times New Roman" w:hAnsi="Times New Roman"/>
                      <w:b/>
                      <w:bCs/>
                      <w:position w:val="5"/>
                      <w:sz w:val="14"/>
                      <w:szCs w:val="32"/>
                    </w:rPr>
                    <w:t>https://pharmasprings.com/index.php/ijcpms/about</w:t>
                  </w:r>
                </w:hyperlink>
              </w:p>
              <w:p w:rsidR="007C0808" w:rsidRPr="00F753C8" w:rsidRDefault="007C0808" w:rsidP="007C0808">
                <w:pPr>
                  <w:spacing w:after="0" w:line="360" w:lineRule="auto"/>
                  <w:jc w:val="center"/>
                  <w:rPr>
                    <w:rFonts w:ascii="Times New Roman" w:eastAsia="Times New Roman" w:hAnsi="Times New Roman"/>
                    <w:sz w:val="20"/>
                    <w:szCs w:val="24"/>
                  </w:rPr>
                </w:pPr>
                <w:r w:rsidRPr="00F753C8">
                  <w:rPr>
                    <w:rFonts w:ascii="Times New Roman" w:eastAsia="Times New Roman" w:hAnsi="Times New Roman"/>
                    <w:sz w:val="20"/>
                    <w:szCs w:val="24"/>
                  </w:rPr>
                  <w:t xml:space="preserve">    </w:t>
                </w:r>
              </w:p>
              <w:p w:rsidR="007C0808" w:rsidRPr="00F753C8" w:rsidRDefault="007C0808" w:rsidP="007C0808">
                <w:pPr>
                  <w:spacing w:after="0" w:line="360" w:lineRule="auto"/>
                  <w:jc w:val="center"/>
                  <w:rPr>
                    <w:rFonts w:ascii="Times New Roman" w:eastAsia="Times New Roman" w:hAnsi="Times New Roman"/>
                    <w:sz w:val="20"/>
                    <w:szCs w:val="24"/>
                  </w:rPr>
                </w:pPr>
              </w:p>
            </w:txbxContent>
          </v:textbox>
        </v:shape>
      </w:pict>
    </w:r>
    <w:r w:rsidR="00951BF4" w:rsidRPr="00D5179D">
      <w:rPr>
        <w:rFonts w:ascii="Times New Roman" w:hAnsi="Times New Roman"/>
        <w:b/>
        <w:color w:val="0070C0"/>
        <w:sz w:val="24"/>
        <w:szCs w:val="24"/>
        <w:lang w:val="en-IN"/>
      </w:rPr>
      <w:t xml:space="preserve">International </w:t>
    </w:r>
    <w:r w:rsidR="007C0808" w:rsidRPr="00D5179D">
      <w:rPr>
        <w:rFonts w:ascii="Times New Roman" w:hAnsi="Times New Roman"/>
        <w:b/>
        <w:color w:val="0070C0"/>
        <w:sz w:val="24"/>
        <w:szCs w:val="24"/>
        <w:lang w:val="en-IN"/>
      </w:rPr>
      <w:t xml:space="preserve">Journal of </w:t>
    </w:r>
    <w:r w:rsidR="00951BF4" w:rsidRPr="00D5179D">
      <w:rPr>
        <w:rFonts w:ascii="Times New Roman" w:hAnsi="Times New Roman"/>
        <w:b/>
        <w:color w:val="0070C0"/>
        <w:sz w:val="24"/>
        <w:szCs w:val="24"/>
        <w:lang w:val="en-IN"/>
      </w:rPr>
      <w:t>Clinical Pharmacokinetics</w:t>
    </w:r>
  </w:p>
  <w:p w:rsidR="007C0808" w:rsidRPr="00D5179D" w:rsidRDefault="00951BF4" w:rsidP="00951BF4">
    <w:pPr>
      <w:spacing w:after="0"/>
      <w:rPr>
        <w:rFonts w:ascii="Times New Roman" w:hAnsi="Times New Roman"/>
        <w:b/>
        <w:color w:val="0070C0"/>
        <w:sz w:val="24"/>
        <w:szCs w:val="24"/>
        <w:lang w:val="en-IN"/>
      </w:rPr>
    </w:pPr>
    <w:r w:rsidRPr="00D5179D">
      <w:rPr>
        <w:rFonts w:ascii="Times New Roman" w:hAnsi="Times New Roman"/>
        <w:b/>
        <w:color w:val="0070C0"/>
        <w:sz w:val="24"/>
        <w:szCs w:val="24"/>
        <w:lang w:val="en-IN"/>
      </w:rPr>
      <w:t>And</w:t>
    </w:r>
    <w:r w:rsidR="007C0808" w:rsidRPr="00D5179D">
      <w:rPr>
        <w:rFonts w:ascii="Times New Roman" w:hAnsi="Times New Roman"/>
        <w:b/>
        <w:color w:val="0070C0"/>
        <w:sz w:val="24"/>
        <w:szCs w:val="24"/>
        <w:lang w:val="en-IN"/>
      </w:rPr>
      <w:t xml:space="preserve"> </w:t>
    </w:r>
    <w:r w:rsidRPr="00D5179D">
      <w:rPr>
        <w:rFonts w:ascii="Times New Roman" w:hAnsi="Times New Roman"/>
        <w:b/>
        <w:color w:val="0070C0"/>
        <w:sz w:val="24"/>
        <w:szCs w:val="24"/>
        <w:lang w:val="en-IN"/>
      </w:rPr>
      <w:t xml:space="preserve">Medical </w:t>
    </w:r>
    <w:r w:rsidR="007C0808" w:rsidRPr="00D5179D">
      <w:rPr>
        <w:rFonts w:ascii="Times New Roman" w:hAnsi="Times New Roman"/>
        <w:b/>
        <w:color w:val="0070C0"/>
        <w:sz w:val="24"/>
        <w:szCs w:val="24"/>
        <w:lang w:val="en-IN"/>
      </w:rPr>
      <w:t>sciences</w:t>
    </w:r>
    <w:r w:rsidR="00D5179D" w:rsidRPr="00D5179D">
      <w:rPr>
        <w:rFonts w:ascii="Times New Roman" w:hAnsi="Times New Roman"/>
        <w:b/>
        <w:color w:val="0070C0"/>
        <w:sz w:val="24"/>
        <w:szCs w:val="24"/>
        <w:lang w:val="en-IN"/>
      </w:rPr>
      <w:t xml:space="preserve"> </w:t>
    </w:r>
    <w:r w:rsidR="00D5179D">
      <w:rPr>
        <w:rFonts w:ascii="Times New Roman" w:hAnsi="Times New Roman"/>
        <w:b/>
        <w:color w:val="0070C0"/>
        <w:sz w:val="24"/>
        <w:szCs w:val="24"/>
        <w:lang w:val="en-IN"/>
      </w:rPr>
      <w:t>(</w:t>
    </w:r>
    <w:r w:rsidR="00D5179D" w:rsidRPr="00D5179D">
      <w:rPr>
        <w:rFonts w:ascii="Times New Roman" w:hAnsi="Times New Roman"/>
        <w:b/>
        <w:color w:val="0070C0"/>
        <w:sz w:val="24"/>
        <w:szCs w:val="24"/>
        <w:lang w:val="en-IN"/>
      </w:rPr>
      <w:t>ISSN: 2583-0953</w:t>
    </w:r>
    <w:r w:rsidR="00D5179D">
      <w:rPr>
        <w:rFonts w:ascii="Times New Roman" w:hAnsi="Times New Roman"/>
        <w:b/>
        <w:color w:val="0070C0"/>
        <w:sz w:val="24"/>
        <w:szCs w:val="24"/>
        <w:lang w:val="en-IN"/>
      </w:rPr>
      <w:t>)</w:t>
    </w:r>
    <w:r w:rsidR="00D5179D" w:rsidRPr="00D5179D">
      <w:rPr>
        <w:rFonts w:ascii="Verdana" w:hAnsi="Verdana"/>
        <w:color w:val="000000" w:themeColor="text1"/>
        <w:sz w:val="24"/>
        <w:szCs w:val="24"/>
      </w:rPr>
      <w:t xml:space="preserve"> </w:t>
    </w:r>
  </w:p>
  <w:p w:rsidR="0013681F" w:rsidRPr="00017030" w:rsidRDefault="007C0808" w:rsidP="00017030">
    <w:pPr>
      <w:spacing w:after="0" w:line="360" w:lineRule="auto"/>
      <w:rPr>
        <w:rFonts w:ascii="Times New Roman" w:hAnsi="Times New Roman"/>
        <w:color w:val="00B0F0"/>
        <w:sz w:val="20"/>
        <w:szCs w:val="20"/>
        <w:lang w:val="en-IN"/>
      </w:rPr>
    </w:pPr>
    <w:r w:rsidRPr="007C0808">
      <w:rPr>
        <w:rFonts w:ascii="Times New Roman" w:hAnsi="Times New Roman"/>
        <w:color w:val="0070C0"/>
        <w:sz w:val="20"/>
        <w:szCs w:val="20"/>
        <w:lang w:val="en-IN"/>
      </w:rPr>
      <w:t>An open access International peer-reviewed Journal</w:t>
    </w:r>
    <w:r w:rsidRPr="007C0808">
      <w:rPr>
        <w:b/>
        <w:color w:val="00B0F0"/>
      </w:rPr>
      <w:t xml:space="preserve">                                                                                                    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681F" w:rsidRDefault="00C34A9E">
    <w:pPr>
      <w:pStyle w:val="Header"/>
    </w:pPr>
    <w:r w:rsidRPr="00C34A9E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643390" o:spid="_x0000_s2049" type="#_x0000_t136" style="position:absolute;margin-left:0;margin-top:0;width:445.45pt;height:190.9pt;rotation:315;z-index:-25166080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JCPMS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attachedTemplate r:id="rId1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921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awNDUwtrA0MzGwNLdU0lEKTi0uzszPAykwqgUAnALekiwAAAA="/>
  </w:docVars>
  <w:rsids>
    <w:rsidRoot w:val="005434ED"/>
    <w:rsid w:val="000106D9"/>
    <w:rsid w:val="00017030"/>
    <w:rsid w:val="000B77B6"/>
    <w:rsid w:val="000C3AF0"/>
    <w:rsid w:val="00113DCA"/>
    <w:rsid w:val="001204B7"/>
    <w:rsid w:val="0013681F"/>
    <w:rsid w:val="0018501F"/>
    <w:rsid w:val="001976D0"/>
    <w:rsid w:val="001D7DAC"/>
    <w:rsid w:val="00211C54"/>
    <w:rsid w:val="002547B7"/>
    <w:rsid w:val="002879E8"/>
    <w:rsid w:val="00327FB1"/>
    <w:rsid w:val="00350550"/>
    <w:rsid w:val="00374319"/>
    <w:rsid w:val="003854D3"/>
    <w:rsid w:val="003A0373"/>
    <w:rsid w:val="003F4AFC"/>
    <w:rsid w:val="0046452E"/>
    <w:rsid w:val="00464EC1"/>
    <w:rsid w:val="004934EF"/>
    <w:rsid w:val="004D1C5C"/>
    <w:rsid w:val="005434ED"/>
    <w:rsid w:val="00543812"/>
    <w:rsid w:val="00572748"/>
    <w:rsid w:val="0057306F"/>
    <w:rsid w:val="005A4DD4"/>
    <w:rsid w:val="006D5374"/>
    <w:rsid w:val="007026E1"/>
    <w:rsid w:val="00716467"/>
    <w:rsid w:val="00762169"/>
    <w:rsid w:val="007C0808"/>
    <w:rsid w:val="00855D6D"/>
    <w:rsid w:val="0087684B"/>
    <w:rsid w:val="00951BF4"/>
    <w:rsid w:val="00975A29"/>
    <w:rsid w:val="009B007A"/>
    <w:rsid w:val="00A4523C"/>
    <w:rsid w:val="00A864F4"/>
    <w:rsid w:val="00B14129"/>
    <w:rsid w:val="00B626F2"/>
    <w:rsid w:val="00B63CAB"/>
    <w:rsid w:val="00B72632"/>
    <w:rsid w:val="00B97FDC"/>
    <w:rsid w:val="00BA59B1"/>
    <w:rsid w:val="00BF0EF3"/>
    <w:rsid w:val="00C057DB"/>
    <w:rsid w:val="00C34A9E"/>
    <w:rsid w:val="00C45A83"/>
    <w:rsid w:val="00C77614"/>
    <w:rsid w:val="00C9445C"/>
    <w:rsid w:val="00C961FB"/>
    <w:rsid w:val="00D20708"/>
    <w:rsid w:val="00D5179D"/>
    <w:rsid w:val="00DA740B"/>
    <w:rsid w:val="00DC454A"/>
    <w:rsid w:val="00DD170F"/>
    <w:rsid w:val="00E15B6D"/>
    <w:rsid w:val="00E23092"/>
    <w:rsid w:val="00E51198"/>
    <w:rsid w:val="00EE68C8"/>
    <w:rsid w:val="00F02ED5"/>
    <w:rsid w:val="00F35E13"/>
    <w:rsid w:val="00F62713"/>
    <w:rsid w:val="00F8367F"/>
    <w:rsid w:val="00FB10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3AF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452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368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81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1368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681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7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7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C080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harmasprings.com/index.php/ijcpms/about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MES%20Y\Desktop\Corrections%20Template%20FJPH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rrections Template FJPHS</Template>
  <TotalTime>24</TotalTime>
  <Pages>2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5</cp:revision>
  <dcterms:created xsi:type="dcterms:W3CDTF">2021-09-19T09:03:00Z</dcterms:created>
  <dcterms:modified xsi:type="dcterms:W3CDTF">2021-12-25T14:52:00Z</dcterms:modified>
</cp:coreProperties>
</file>